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87CB9D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6B30">
        <w:rPr>
          <w:sz w:val="24"/>
          <w:szCs w:val="24"/>
          <w:lang w:val="en-GB"/>
        </w:rPr>
        <w:t>O</w:t>
      </w:r>
      <w:r w:rsidR="00DE185C">
        <w:rPr>
          <w:sz w:val="24"/>
          <w:szCs w:val="24"/>
          <w:lang w:val="en-GB"/>
        </w:rPr>
        <w:t>klahom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843690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F46B30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68C7E" w14:textId="77777777" w:rsidR="00D564C5" w:rsidRDefault="00D564C5" w:rsidP="00CB37D9">
      <w:pPr>
        <w:spacing w:after="0" w:line="240" w:lineRule="auto"/>
      </w:pPr>
      <w:r>
        <w:separator/>
      </w:r>
    </w:p>
  </w:endnote>
  <w:endnote w:type="continuationSeparator" w:id="0">
    <w:p w14:paraId="257D2F75" w14:textId="77777777" w:rsidR="00D564C5" w:rsidRDefault="00D564C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01452" w14:textId="77777777" w:rsidR="000C6E67" w:rsidRDefault="000C6E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BABF8F6" w:rsidR="00CB37D9" w:rsidRPr="000C6E67" w:rsidRDefault="00CB37D9" w:rsidP="000C6E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07DB7" w14:textId="77777777" w:rsidR="000C6E67" w:rsidRDefault="000C6E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FC36E" w14:textId="77777777" w:rsidR="00D564C5" w:rsidRDefault="00D564C5" w:rsidP="00CB37D9">
      <w:pPr>
        <w:spacing w:after="0" w:line="240" w:lineRule="auto"/>
      </w:pPr>
      <w:r>
        <w:separator/>
      </w:r>
    </w:p>
  </w:footnote>
  <w:footnote w:type="continuationSeparator" w:id="0">
    <w:p w14:paraId="26B0D4E4" w14:textId="77777777" w:rsidR="00D564C5" w:rsidRDefault="00D564C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CF446" w14:textId="77777777" w:rsidR="000C6E67" w:rsidRDefault="000C6E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F1173AF" w:rsidR="00AD6FC0" w:rsidRPr="000C6E67" w:rsidRDefault="00AD6FC0" w:rsidP="000C6E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CCF22" w14:textId="77777777" w:rsidR="000C6E67" w:rsidRDefault="000C6E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4706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C6E67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564C5"/>
    <w:rsid w:val="00D6485F"/>
    <w:rsid w:val="00D77A84"/>
    <w:rsid w:val="00D8575F"/>
    <w:rsid w:val="00DD2CCC"/>
    <w:rsid w:val="00DE185C"/>
    <w:rsid w:val="00E8578E"/>
    <w:rsid w:val="00E9546D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